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08145F06" w14:textId="77777777" w:rsidR="00210055" w:rsidRDefault="00072E2C" w:rsidP="00BE13C3">
      <w:pPr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C94155" wp14:editId="7ADC1299">
                <wp:simplePos x="0" y="0"/>
                <wp:positionH relativeFrom="column">
                  <wp:posOffset>854710</wp:posOffset>
                </wp:positionH>
                <wp:positionV relativeFrom="paragraph">
                  <wp:posOffset>146492</wp:posOffset>
                </wp:positionV>
                <wp:extent cx="2374265" cy="42142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421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1ABFDF" w14:textId="77777777" w:rsidR="00BE13C3" w:rsidRPr="00BE13C3" w:rsidRDefault="00BE13C3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 xml:space="preserve">Patient </w:t>
                            </w:r>
                            <w:r w:rsidRPr="00BE13C3">
                              <w:rPr>
                                <w:b/>
                                <w:sz w:val="32"/>
                                <w:szCs w:val="32"/>
                              </w:rPr>
                              <w:t>Referral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75FC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7.3pt;margin-top:11.55pt;width:186.95pt;height:33.2pt;z-index:251659264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" stroked="f">
                <v:textbox>
                  <w:txbxContent>
                    <w:p w:rsidR="00BE13C3" w:rsidRPr="00BE13C3" w:rsidRDefault="00BE13C3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sz w:val="32"/>
                          <w:szCs w:val="32"/>
                        </w:rPr>
                        <w:t xml:space="preserve">Patient </w:t>
                      </w:r>
                      <w:r w:rsidRPr="00BE13C3">
                        <w:rPr>
                          <w:b/>
                          <w:sz w:val="32"/>
                          <w:szCs w:val="32"/>
                        </w:rPr>
                        <w:t>Referral For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7C264AD" wp14:editId="279D2CAC">
            <wp:extent cx="1836751" cy="80767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CA CAVES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6671" cy="807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E1098" w14:textId="77777777" w:rsidR="00BE13C3" w:rsidRDefault="00BE13C3" w:rsidP="006A5281">
      <w:pPr>
        <w:spacing w:after="0"/>
        <w:rPr>
          <w:rFonts w:ascii="Times New Roman" w:hAnsi="Times New Roman" w:cs="Times New Roman"/>
        </w:rPr>
      </w:pPr>
      <w:r w:rsidRPr="00BE13C3">
        <w:rPr>
          <w:rFonts w:ascii="Times New Roman" w:hAnsi="Times New Roman" w:cs="Times New Roman"/>
        </w:rPr>
        <w:t>Patient being referred for:</w:t>
      </w:r>
    </w:p>
    <w:p w14:paraId="351F5F87" w14:textId="77777777" w:rsidR="006A5281" w:rsidRDefault="006A5281" w:rsidP="006A5281">
      <w:pPr>
        <w:spacing w:after="0"/>
        <w:rPr>
          <w:rFonts w:ascii="Times New Roman" w:hAnsi="Times New Roman" w:cs="Times New Roman"/>
        </w:rPr>
      </w:pPr>
    </w:p>
    <w:p w14:paraId="0FA07C63" w14:textId="77777777" w:rsidR="00FF2605" w:rsidRDefault="001335DC" w:rsidP="006A528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 </w:t>
      </w:r>
      <w:r w:rsidR="00BE13C3">
        <w:rPr>
          <w:rFonts w:ascii="Times New Roman" w:hAnsi="Times New Roman" w:cs="Times New Roman"/>
        </w:rPr>
        <w:t>Emergency</w:t>
      </w:r>
    </w:p>
    <w:p w14:paraId="1AD09A3D" w14:textId="77777777" w:rsidR="00BD505E" w:rsidRDefault="007811AB" w:rsidP="006A528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 Cardiology: Dr. Katie Hogan, DVM, DACVIM &amp; Dr. John MacGregor DVM, DACVIM</w:t>
      </w:r>
    </w:p>
    <w:p w14:paraId="4FB9D972" w14:textId="77777777" w:rsidR="006A5281" w:rsidRDefault="00BD505E" w:rsidP="006A528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 Internal Medicine: Dr. Jeanne </w:t>
      </w:r>
      <w:proofErr w:type="spellStart"/>
      <w:r>
        <w:rPr>
          <w:rFonts w:ascii="Times New Roman" w:hAnsi="Times New Roman" w:cs="Times New Roman"/>
        </w:rPr>
        <w:t>Ficociello</w:t>
      </w:r>
      <w:proofErr w:type="spellEnd"/>
      <w:r>
        <w:rPr>
          <w:rFonts w:ascii="Times New Roman" w:hAnsi="Times New Roman" w:cs="Times New Roman"/>
        </w:rPr>
        <w:t>, DVM, DACVIM</w:t>
      </w:r>
      <w:r w:rsidR="00097E96">
        <w:rPr>
          <w:rFonts w:ascii="Times New Roman" w:hAnsi="Times New Roman" w:cs="Times New Roman"/>
        </w:rPr>
        <w:br/>
        <w:t>______ Outpatient Ultrasound</w:t>
      </w:r>
      <w:r w:rsidR="005247CA">
        <w:rPr>
          <w:rFonts w:ascii="Times New Roman" w:hAnsi="Times New Roman" w:cs="Times New Roman"/>
        </w:rPr>
        <w:t>:</w:t>
      </w:r>
      <w:r w:rsidR="00C55A31">
        <w:rPr>
          <w:rFonts w:ascii="Times New Roman" w:hAnsi="Times New Roman" w:cs="Times New Roman"/>
        </w:rPr>
        <w:t xml:space="preserve">  Dr. Jessica Morgan</w:t>
      </w:r>
      <w:r w:rsidR="002C7826">
        <w:rPr>
          <w:rFonts w:ascii="Times New Roman" w:hAnsi="Times New Roman" w:cs="Times New Roman"/>
        </w:rPr>
        <w:t>, DVM, DACVIM</w:t>
      </w:r>
      <w:r w:rsidR="001335DC">
        <w:rPr>
          <w:rFonts w:ascii="Times New Roman" w:hAnsi="Times New Roman" w:cs="Times New Roman"/>
        </w:rPr>
        <w:br/>
        <w:t>______ Ophthalmology:  Dr. Anth</w:t>
      </w:r>
      <w:r w:rsidR="000F5ADA">
        <w:rPr>
          <w:rFonts w:ascii="Times New Roman" w:hAnsi="Times New Roman" w:cs="Times New Roman"/>
        </w:rPr>
        <w:t xml:space="preserve">ony Alario, DVM, DACVO </w:t>
      </w:r>
      <w:r w:rsidR="001335DC">
        <w:rPr>
          <w:rFonts w:ascii="Times New Roman" w:hAnsi="Times New Roman" w:cs="Times New Roman"/>
        </w:rPr>
        <w:br/>
        <w:t>______ Dermatology:  Dr. Jeff Vogel, DVM, DCVD</w:t>
      </w:r>
    </w:p>
    <w:p w14:paraId="27D7C89A" w14:textId="77777777" w:rsidR="001335DC" w:rsidRDefault="001335DC" w:rsidP="006A5281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 </w:t>
      </w:r>
      <w:proofErr w:type="gramStart"/>
      <w:r>
        <w:rPr>
          <w:rFonts w:ascii="Times New Roman" w:hAnsi="Times New Roman" w:cs="Times New Roman"/>
        </w:rPr>
        <w:t>i131</w:t>
      </w:r>
      <w:proofErr w:type="gramEnd"/>
      <w:r>
        <w:rPr>
          <w:rFonts w:ascii="Times New Roman" w:hAnsi="Times New Roman" w:cs="Times New Roman"/>
        </w:rPr>
        <w:t xml:space="preserve"> Treatment:  Dr. Michael Dutton, DVM</w:t>
      </w:r>
      <w:r w:rsidR="005247CA">
        <w:rPr>
          <w:rFonts w:ascii="Times New Roman" w:hAnsi="Times New Roman" w:cs="Times New Roman"/>
        </w:rPr>
        <w:t>, MS, DABVP(CF, Av, ECM), CVPP</w:t>
      </w:r>
    </w:p>
    <w:p w14:paraId="1C377BC9" w14:textId="77777777" w:rsidR="006A5281" w:rsidRDefault="006A5281" w:rsidP="00BE13C3">
      <w:pPr>
        <w:rPr>
          <w:rFonts w:ascii="Times New Roman" w:hAnsi="Times New Roman" w:cs="Times New Roman"/>
        </w:rPr>
      </w:pPr>
    </w:p>
    <w:p w14:paraId="17949E92" w14:textId="77777777" w:rsidR="001335DC" w:rsidRDefault="001335DC" w:rsidP="00BE13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ferring Hospital</w:t>
      </w:r>
      <w:proofErr w:type="gramStart"/>
      <w:r>
        <w:rPr>
          <w:rFonts w:ascii="Times New Roman" w:hAnsi="Times New Roman" w:cs="Times New Roman"/>
        </w:rPr>
        <w:t>:_</w:t>
      </w:r>
      <w:proofErr w:type="gramEnd"/>
      <w:r>
        <w:rPr>
          <w:rFonts w:ascii="Times New Roman" w:hAnsi="Times New Roman" w:cs="Times New Roman"/>
        </w:rPr>
        <w:t>_________________________________________  Hospital Phone:_____________________</w:t>
      </w:r>
    </w:p>
    <w:p w14:paraId="3B9404A1" w14:textId="77777777" w:rsidR="001335DC" w:rsidRDefault="001335DC" w:rsidP="00BE13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spital Email</w:t>
      </w:r>
      <w:proofErr w:type="gramStart"/>
      <w:r>
        <w:rPr>
          <w:rFonts w:ascii="Times New Roman" w:hAnsi="Times New Roman" w:cs="Times New Roman"/>
        </w:rPr>
        <w:t>:_</w:t>
      </w:r>
      <w:proofErr w:type="gramEnd"/>
      <w:r>
        <w:rPr>
          <w:rFonts w:ascii="Times New Roman" w:hAnsi="Times New Roman" w:cs="Times New Roman"/>
        </w:rPr>
        <w:t>____________________________________________  Hospital Fax: ______________________</w:t>
      </w:r>
    </w:p>
    <w:p w14:paraId="38827A2B" w14:textId="77777777" w:rsidR="001335DC" w:rsidRDefault="001335DC" w:rsidP="00BE13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ferring Veterinarian: _____________________________________________________________</w:t>
      </w:r>
    </w:p>
    <w:p w14:paraId="009589C2" w14:textId="77777777" w:rsidR="001335DC" w:rsidRDefault="001335DC" w:rsidP="00BE13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wner Name: _____________________________________________</w:t>
      </w:r>
      <w:proofErr w:type="gramStart"/>
      <w:r>
        <w:rPr>
          <w:rFonts w:ascii="Times New Roman" w:hAnsi="Times New Roman" w:cs="Times New Roman"/>
        </w:rPr>
        <w:t>_  Patient</w:t>
      </w:r>
      <w:proofErr w:type="gramEnd"/>
      <w:r>
        <w:rPr>
          <w:rFonts w:ascii="Times New Roman" w:hAnsi="Times New Roman" w:cs="Times New Roman"/>
        </w:rPr>
        <w:t xml:space="preserve"> Name:______________________</w:t>
      </w:r>
    </w:p>
    <w:p w14:paraId="03D28B8E" w14:textId="77777777" w:rsidR="001335DC" w:rsidRDefault="001335DC" w:rsidP="00BE13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wner Phone: ____________________________</w:t>
      </w:r>
      <w:r w:rsidR="00110CC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ther Contact Number: ________________________________</w:t>
      </w:r>
    </w:p>
    <w:p w14:paraId="3F408348" w14:textId="77777777" w:rsidR="001335DC" w:rsidRDefault="001335DC" w:rsidP="00BE13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ecies: ______________________ Breed: ________________________Age: ___________Sex: _____________</w:t>
      </w:r>
    </w:p>
    <w:p w14:paraId="28F92513" w14:textId="77777777" w:rsidR="001335DC" w:rsidRDefault="001335DC" w:rsidP="00BE13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ing Problem/Diagnosis: ___________________________________________________________________</w:t>
      </w:r>
    </w:p>
    <w:p w14:paraId="7910222A" w14:textId="77777777" w:rsidR="001335DC" w:rsidRDefault="001335DC">
      <w:r>
        <w:rPr>
          <w:rFonts w:ascii="Times New Roman" w:hAnsi="Times New Roman" w:cs="Times New Roman"/>
        </w:rPr>
        <w:t>____________________________________________________________________________________________</w:t>
      </w:r>
    </w:p>
    <w:p w14:paraId="7AFBA468" w14:textId="77777777" w:rsidR="001335DC" w:rsidRDefault="001335DC">
      <w:r>
        <w:rPr>
          <w:rFonts w:ascii="Times New Roman" w:hAnsi="Times New Roman" w:cs="Times New Roman"/>
        </w:rPr>
        <w:t>____________________________________________________________________________________________</w:t>
      </w:r>
    </w:p>
    <w:p w14:paraId="22DF336D" w14:textId="77777777" w:rsidR="001335DC" w:rsidRDefault="001335DC" w:rsidP="00BE13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agnostic Results: ____________________________________________________________________________</w:t>
      </w:r>
    </w:p>
    <w:p w14:paraId="67C4A9FF" w14:textId="77777777" w:rsidR="001335DC" w:rsidRDefault="001335DC">
      <w:r>
        <w:rPr>
          <w:rFonts w:ascii="Times New Roman" w:hAnsi="Times New Roman" w:cs="Times New Roman"/>
        </w:rPr>
        <w:t>____________________________________________________________________________________________</w:t>
      </w:r>
    </w:p>
    <w:p w14:paraId="7EBA8DD3" w14:textId="77777777" w:rsidR="001335DC" w:rsidRDefault="001335DC">
      <w:r>
        <w:rPr>
          <w:rFonts w:ascii="Times New Roman" w:hAnsi="Times New Roman" w:cs="Times New Roman"/>
        </w:rPr>
        <w:t>____________________________________________________________________________________________</w:t>
      </w:r>
    </w:p>
    <w:p w14:paraId="55DFD0F6" w14:textId="77777777" w:rsidR="001335DC" w:rsidRDefault="00072E2C" w:rsidP="00BE13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dications/Treatments: ________________________________________________________________________</w:t>
      </w:r>
    </w:p>
    <w:p w14:paraId="06604A35" w14:textId="77777777" w:rsidR="00072E2C" w:rsidRDefault="00072E2C">
      <w:r>
        <w:rPr>
          <w:rFonts w:ascii="Times New Roman" w:hAnsi="Times New Roman" w:cs="Times New Roman"/>
        </w:rPr>
        <w:t>____________________________________________________________________________________________</w:t>
      </w:r>
    </w:p>
    <w:p w14:paraId="370B88C1" w14:textId="77777777" w:rsidR="00072E2C" w:rsidRDefault="00072E2C">
      <w:r>
        <w:rPr>
          <w:rFonts w:ascii="Times New Roman" w:hAnsi="Times New Roman" w:cs="Times New Roman"/>
        </w:rPr>
        <w:t>____________________________________________________________________________________________</w:t>
      </w:r>
    </w:p>
    <w:p w14:paraId="508A221D" w14:textId="77777777" w:rsidR="00072E2C" w:rsidRDefault="00072E2C" w:rsidP="00BE13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itional Comments: __________________________________________________________________________</w:t>
      </w:r>
    </w:p>
    <w:p w14:paraId="5E4B8FBF" w14:textId="77777777" w:rsidR="00072E2C" w:rsidRDefault="00072E2C">
      <w:r>
        <w:rPr>
          <w:rFonts w:ascii="Times New Roman" w:hAnsi="Times New Roman" w:cs="Times New Roman"/>
        </w:rPr>
        <w:t>____________________________________________________________________________________________</w:t>
      </w:r>
    </w:p>
    <w:p w14:paraId="13D66ABB" w14:textId="77777777" w:rsidR="00BE13C3" w:rsidRDefault="00072E2C" w:rsidP="006A5281">
      <w:pPr>
        <w:jc w:val="center"/>
      </w:pPr>
      <w:r>
        <w:rPr>
          <w:rFonts w:ascii="Times New Roman" w:hAnsi="Times New Roman" w:cs="Times New Roman"/>
        </w:rPr>
        <w:t>____________________________________________________________________________________________Additional enclosures:  Radiographs: _______</w:t>
      </w:r>
      <w:proofErr w:type="gramStart"/>
      <w:r>
        <w:rPr>
          <w:rFonts w:ascii="Times New Roman" w:hAnsi="Times New Roman" w:cs="Times New Roman"/>
        </w:rPr>
        <w:t>_  Lab</w:t>
      </w:r>
      <w:proofErr w:type="gramEnd"/>
      <w:r>
        <w:rPr>
          <w:rFonts w:ascii="Times New Roman" w:hAnsi="Times New Roman" w:cs="Times New Roman"/>
        </w:rPr>
        <w:t xml:space="preserve"> Work: _________</w:t>
      </w:r>
      <w:r>
        <w:rPr>
          <w:rFonts w:ascii="Times New Roman" w:hAnsi="Times New Roman" w:cs="Times New Roman"/>
        </w:rPr>
        <w:br/>
        <w:t xml:space="preserve">Please include any lab work and/or radiographs along with the patient’s medical record.  </w:t>
      </w:r>
      <w:r>
        <w:rPr>
          <w:rFonts w:ascii="Times New Roman" w:hAnsi="Times New Roman" w:cs="Times New Roman"/>
        </w:rPr>
        <w:br/>
        <w:t>Thank you for your referral!</w:t>
      </w:r>
    </w:p>
    <w:sectPr w:rsidR="00BE13C3" w:rsidSect="00BE13C3">
      <w:footerReference w:type="default" r:id="rId7"/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BDC881" w14:textId="77777777" w:rsidR="000B4DD0" w:rsidRDefault="000B4DD0" w:rsidP="00072E2C">
      <w:pPr>
        <w:spacing w:after="0" w:line="240" w:lineRule="auto"/>
      </w:pPr>
      <w:r>
        <w:separator/>
      </w:r>
    </w:p>
  </w:endnote>
  <w:endnote w:type="continuationSeparator" w:id="0">
    <w:p w14:paraId="54A47C97" w14:textId="77777777" w:rsidR="000B4DD0" w:rsidRDefault="000B4DD0" w:rsidP="00072E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0E9E5F" w14:textId="77777777" w:rsidR="00072E2C" w:rsidRDefault="00072E2C" w:rsidP="00072E2C">
    <w:pPr>
      <w:pStyle w:val="Footer"/>
      <w:jc w:val="center"/>
    </w:pPr>
    <w:r>
      <w:t xml:space="preserve">VCA CAVES   1 </w:t>
    </w:r>
    <w:proofErr w:type="spellStart"/>
    <w:r>
      <w:t>Intervale</w:t>
    </w:r>
    <w:proofErr w:type="spellEnd"/>
    <w:r>
      <w:t xml:space="preserve"> Rd.   Concord   NH   03301   (603)227-</w:t>
    </w:r>
    <w:proofErr w:type="gramStart"/>
    <w:r>
      <w:t>1199  Fax</w:t>
    </w:r>
    <w:proofErr w:type="gramEnd"/>
    <w:r>
      <w:t>:  (603)227-0666   au987@vca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35B6D2" w14:textId="77777777" w:rsidR="000B4DD0" w:rsidRDefault="000B4DD0" w:rsidP="00072E2C">
      <w:pPr>
        <w:spacing w:after="0" w:line="240" w:lineRule="auto"/>
      </w:pPr>
      <w:r>
        <w:separator/>
      </w:r>
    </w:p>
  </w:footnote>
  <w:footnote w:type="continuationSeparator" w:id="0">
    <w:p w14:paraId="121DD0F3" w14:textId="77777777" w:rsidR="000B4DD0" w:rsidRDefault="000B4DD0" w:rsidP="00072E2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zMDQwtbCwMLQ0tjBX0lEKTi0uzszPAykwrAUAaWoXgiwAAAA="/>
  </w:docVars>
  <w:rsids>
    <w:rsidRoot w:val="00BE13C3"/>
    <w:rsid w:val="00072E2C"/>
    <w:rsid w:val="00097E96"/>
    <w:rsid w:val="000B4DD0"/>
    <w:rsid w:val="000C1ED8"/>
    <w:rsid w:val="000D4869"/>
    <w:rsid w:val="000F5ADA"/>
    <w:rsid w:val="00110CCE"/>
    <w:rsid w:val="001335DC"/>
    <w:rsid w:val="001943C7"/>
    <w:rsid w:val="001E0EF4"/>
    <w:rsid w:val="001F5BBC"/>
    <w:rsid w:val="00210055"/>
    <w:rsid w:val="002C7826"/>
    <w:rsid w:val="00394777"/>
    <w:rsid w:val="00434664"/>
    <w:rsid w:val="005247CA"/>
    <w:rsid w:val="005A717F"/>
    <w:rsid w:val="00643F34"/>
    <w:rsid w:val="006A5281"/>
    <w:rsid w:val="007811AB"/>
    <w:rsid w:val="00783150"/>
    <w:rsid w:val="007A1F48"/>
    <w:rsid w:val="00863282"/>
    <w:rsid w:val="00A30E13"/>
    <w:rsid w:val="00AC102E"/>
    <w:rsid w:val="00BA3CA8"/>
    <w:rsid w:val="00BD505E"/>
    <w:rsid w:val="00BE13C3"/>
    <w:rsid w:val="00C55A31"/>
    <w:rsid w:val="00C56954"/>
    <w:rsid w:val="00D53C78"/>
    <w:rsid w:val="00D6281E"/>
    <w:rsid w:val="00D95C2A"/>
    <w:rsid w:val="00DA5EAF"/>
    <w:rsid w:val="00E00493"/>
    <w:rsid w:val="00E1172D"/>
    <w:rsid w:val="00E84CEA"/>
    <w:rsid w:val="00F52942"/>
    <w:rsid w:val="00FA2C6B"/>
    <w:rsid w:val="00FF2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DE4B38A"/>
  <w15:docId w15:val="{2A9ACFE0-5EBD-461A-9ED3-C2DD17E6D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E13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3C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BE13C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72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E2C"/>
  </w:style>
  <w:style w:type="paragraph" w:styleId="Footer">
    <w:name w:val="footer"/>
    <w:basedOn w:val="Normal"/>
    <w:link w:val="FooterChar"/>
    <w:uiPriority w:val="99"/>
    <w:unhideWhenUsed/>
    <w:rsid w:val="00072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E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7</Words>
  <Characters>198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CA Antech, Inc.</Company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in Page</dc:creator>
  <cp:lastModifiedBy>Laura Cohn</cp:lastModifiedBy>
  <cp:revision>2</cp:revision>
  <cp:lastPrinted>2019-02-07T00:02:00Z</cp:lastPrinted>
  <dcterms:created xsi:type="dcterms:W3CDTF">2019-02-26T18:59:00Z</dcterms:created>
  <dcterms:modified xsi:type="dcterms:W3CDTF">2019-02-26T18:59:00Z</dcterms:modified>
</cp:coreProperties>
</file>